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C23B66" w14:textId="50C95D78" w:rsidR="00396A44" w:rsidRPr="00B6523E" w:rsidRDefault="004428CD" w:rsidP="005C66CA">
      <w:pPr>
        <w:jc w:val="center"/>
        <w:rPr>
          <w:rFonts w:ascii="Arial" w:hAnsi="Arial" w:cs="Arial"/>
          <w:b/>
          <w:color w:val="FF0000"/>
          <w:sz w:val="24"/>
          <w:szCs w:val="24"/>
          <w:lang w:val="en-US"/>
        </w:rPr>
      </w:pPr>
      <w:r w:rsidRPr="00B6523E">
        <w:rPr>
          <w:rFonts w:ascii="Arial" w:hAnsi="Arial" w:cs="Arial"/>
          <w:b/>
          <w:color w:val="FF0000"/>
          <w:sz w:val="24"/>
          <w:szCs w:val="24"/>
          <w:lang w:val="en-US"/>
        </w:rPr>
        <w:t>GAMES</w:t>
      </w:r>
    </w:p>
    <w:p w14:paraId="5813A2A1" w14:textId="77777777" w:rsidR="005C66CA" w:rsidRPr="00B6523E" w:rsidRDefault="005C66CA" w:rsidP="005C66CA">
      <w:pPr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3331D9F7" w14:textId="6A6626A0" w:rsidR="004428CD" w:rsidRPr="00B6523E" w:rsidRDefault="004428CD" w:rsidP="005C66CA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B6523E">
        <w:rPr>
          <w:rFonts w:ascii="Arial" w:hAnsi="Arial" w:cs="Arial"/>
          <w:b/>
          <w:sz w:val="24"/>
          <w:szCs w:val="24"/>
          <w:lang w:val="en-US"/>
        </w:rPr>
        <w:t>HOW ARE YOU FEELING TODAY?</w:t>
      </w:r>
    </w:p>
    <w:p w14:paraId="6BE4A841" w14:textId="691BA523" w:rsidR="004428CD" w:rsidRPr="005102F4" w:rsidRDefault="004428CD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>Instructions:</w:t>
      </w:r>
    </w:p>
    <w:p w14:paraId="6B210059" w14:textId="6C1747EC" w:rsidR="00221066" w:rsidRPr="005102F4" w:rsidRDefault="004428CD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 xml:space="preserve">1. </w:t>
      </w:r>
      <w:r w:rsidR="00C544E2" w:rsidRPr="005102F4">
        <w:rPr>
          <w:rFonts w:ascii="Arial" w:hAnsi="Arial" w:cs="Arial"/>
          <w:sz w:val="24"/>
          <w:szCs w:val="24"/>
          <w:lang w:val="en-US"/>
        </w:rPr>
        <w:t xml:space="preserve">Push the “Let’s play!” button. </w:t>
      </w:r>
    </w:p>
    <w:p w14:paraId="60F456CF" w14:textId="1A61593D" w:rsidR="00C544E2" w:rsidRPr="005102F4" w:rsidRDefault="00221066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>2. P</w:t>
      </w:r>
      <w:r w:rsidR="00C544E2" w:rsidRPr="005102F4">
        <w:rPr>
          <w:rFonts w:ascii="Arial" w:hAnsi="Arial" w:cs="Arial"/>
          <w:sz w:val="24"/>
          <w:szCs w:val="24"/>
          <w:lang w:val="en-US"/>
        </w:rPr>
        <w:t>ull</w:t>
      </w:r>
      <w:r w:rsidRPr="005102F4">
        <w:rPr>
          <w:rFonts w:ascii="Arial" w:hAnsi="Arial" w:cs="Arial"/>
          <w:sz w:val="24"/>
          <w:szCs w:val="24"/>
          <w:lang w:val="en-US"/>
        </w:rPr>
        <w:t xml:space="preserve"> down</w:t>
      </w:r>
      <w:r w:rsidR="00C544E2" w:rsidRPr="005102F4">
        <w:rPr>
          <w:rFonts w:ascii="Arial" w:hAnsi="Arial" w:cs="Arial"/>
          <w:sz w:val="24"/>
          <w:szCs w:val="24"/>
          <w:lang w:val="en-US"/>
        </w:rPr>
        <w:t xml:space="preserve"> the lever.</w:t>
      </w:r>
    </w:p>
    <w:p w14:paraId="72415E3E" w14:textId="5AB05E7C" w:rsidR="005C66CA" w:rsidRPr="005102F4" w:rsidRDefault="00221066">
      <w:pPr>
        <w:rPr>
          <w:rFonts w:ascii="Arial" w:hAnsi="Arial" w:cs="Arial"/>
          <w:sz w:val="24"/>
          <w:szCs w:val="24"/>
          <w:lang w:val="en-US"/>
        </w:rPr>
      </w:pPr>
      <w:r w:rsidRPr="005102F4">
        <w:rPr>
          <w:rFonts w:ascii="Arial" w:hAnsi="Arial" w:cs="Arial"/>
          <w:sz w:val="24"/>
          <w:szCs w:val="24"/>
          <w:lang w:val="en-US"/>
        </w:rPr>
        <w:t xml:space="preserve">3. </w:t>
      </w:r>
      <w:r w:rsidR="00C544E2" w:rsidRPr="005102F4">
        <w:rPr>
          <w:rFonts w:ascii="Arial" w:hAnsi="Arial" w:cs="Arial"/>
          <w:sz w:val="24"/>
          <w:szCs w:val="24"/>
          <w:lang w:val="en-US"/>
        </w:rPr>
        <w:t>Look at the</w:t>
      </w:r>
      <w:r w:rsidRPr="005102F4">
        <w:rPr>
          <w:rFonts w:ascii="Arial" w:hAnsi="Arial" w:cs="Arial"/>
          <w:sz w:val="24"/>
          <w:szCs w:val="24"/>
          <w:lang w:val="en-US"/>
        </w:rPr>
        <w:t xml:space="preserve"> faces on the reel and choose the correct feeling according to it.</w:t>
      </w:r>
    </w:p>
    <w:p w14:paraId="74884FDF" w14:textId="2F7F9FD2" w:rsidR="00B41D3E" w:rsidRPr="005102F4" w:rsidRDefault="00B41D3E">
      <w:p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  <w:lang w:val="en-US"/>
        </w:rPr>
        <w:t>Feelings</w:t>
      </w:r>
      <w:r w:rsidRPr="005102F4">
        <w:rPr>
          <w:rFonts w:ascii="Arial" w:hAnsi="Arial" w:cs="Arial"/>
          <w:sz w:val="24"/>
          <w:szCs w:val="24"/>
        </w:rPr>
        <w:t>:</w:t>
      </w:r>
    </w:p>
    <w:p w14:paraId="1E76B18E" w14:textId="77777777" w:rsidR="00161526" w:rsidRPr="005102F4" w:rsidRDefault="00161526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  <w:sectPr w:rsidR="00161526" w:rsidRPr="005102F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4E2309F7" w14:textId="0143BB57" w:rsidR="00B41D3E" w:rsidRPr="005102F4" w:rsidRDefault="00B41D3E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lastRenderedPageBreak/>
        <w:t>happy</w:t>
      </w:r>
    </w:p>
    <w:p w14:paraId="062DCE66" w14:textId="4E88F0F2" w:rsidR="00B41D3E" w:rsidRPr="005102F4" w:rsidRDefault="00B41D3E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ad</w:t>
      </w:r>
    </w:p>
    <w:p w14:paraId="7504E791" w14:textId="51EC7E36" w:rsidR="00B41D3E" w:rsidRPr="005102F4" w:rsidRDefault="00B41D3E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ngry</w:t>
      </w:r>
    </w:p>
    <w:p w14:paraId="78B2B069" w14:textId="07CCC45C" w:rsidR="00B41D3E" w:rsidRPr="005102F4" w:rsidRDefault="00B41D3E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loved</w:t>
      </w:r>
    </w:p>
    <w:p w14:paraId="5595AD9A" w14:textId="315DD5A2" w:rsidR="00B41D3E" w:rsidRPr="005102F4" w:rsidRDefault="00B41D3E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disappointed</w:t>
      </w:r>
    </w:p>
    <w:p w14:paraId="77D979E5" w14:textId="77033803" w:rsidR="00B41D3E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nnoyed</w:t>
      </w:r>
    </w:p>
    <w:p w14:paraId="5188B244" w14:textId="19582E0D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furious</w:t>
      </w:r>
    </w:p>
    <w:p w14:paraId="66EB6663" w14:textId="18272FA7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fraid</w:t>
      </w:r>
    </w:p>
    <w:p w14:paraId="325BDFA7" w14:textId="5D5CB8D5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shamed</w:t>
      </w:r>
    </w:p>
    <w:p w14:paraId="492BA10A" w14:textId="15F51545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confused</w:t>
      </w:r>
    </w:p>
    <w:p w14:paraId="763DAA1E" w14:textId="7B5FF10A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jealous</w:t>
      </w:r>
    </w:p>
    <w:p w14:paraId="2AAEF6CF" w14:textId="63BCDD20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hy</w:t>
      </w:r>
    </w:p>
    <w:p w14:paraId="5F7BFFFF" w14:textId="217931F5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worried</w:t>
      </w:r>
    </w:p>
    <w:p w14:paraId="417E5407" w14:textId="44261BFF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disgusted</w:t>
      </w:r>
    </w:p>
    <w:p w14:paraId="050CD1EB" w14:textId="514573CA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exhausted</w:t>
      </w:r>
    </w:p>
    <w:p w14:paraId="7077E65E" w14:textId="0C97853B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urprised</w:t>
      </w:r>
    </w:p>
    <w:p w14:paraId="2BDEE73A" w14:textId="7AD77315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bored</w:t>
      </w:r>
    </w:p>
    <w:p w14:paraId="3666D827" w14:textId="1D2A4A47" w:rsidR="00A64DED" w:rsidRPr="004A6821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  <w:highlight w:val="yellow"/>
        </w:rPr>
      </w:pPr>
      <w:r w:rsidRPr="004A6821">
        <w:rPr>
          <w:rFonts w:ascii="Arial" w:hAnsi="Arial" w:cs="Arial"/>
          <w:sz w:val="24"/>
          <w:szCs w:val="24"/>
          <w:highlight w:val="yellow"/>
        </w:rPr>
        <w:t>curious</w:t>
      </w:r>
    </w:p>
    <w:p w14:paraId="7A705A75" w14:textId="06C4696A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relaxed</w:t>
      </w:r>
    </w:p>
    <w:p w14:paraId="380CC6E6" w14:textId="131FB6C4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nervous</w:t>
      </w:r>
    </w:p>
    <w:p w14:paraId="42B34150" w14:textId="71E1A9F9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leepy</w:t>
      </w:r>
    </w:p>
    <w:p w14:paraId="7942BBF3" w14:textId="4ADF5A40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ick</w:t>
      </w:r>
    </w:p>
    <w:p w14:paraId="75961CF1" w14:textId="7AFFE6F7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hurt</w:t>
      </w:r>
    </w:p>
    <w:p w14:paraId="464C98D3" w14:textId="19C8CBFB" w:rsidR="00A64DED" w:rsidRPr="00F503D6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  <w:highlight w:val="yellow"/>
        </w:rPr>
      </w:pPr>
      <w:r w:rsidRPr="00F503D6">
        <w:rPr>
          <w:rFonts w:ascii="Arial" w:hAnsi="Arial" w:cs="Arial"/>
          <w:sz w:val="24"/>
          <w:szCs w:val="24"/>
          <w:highlight w:val="yellow"/>
        </w:rPr>
        <w:t>irritated</w:t>
      </w:r>
    </w:p>
    <w:p w14:paraId="474629F6" w14:textId="73FC2B4E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ggresive</w:t>
      </w:r>
      <w:bookmarkStart w:id="0" w:name="_GoBack"/>
      <w:bookmarkEnd w:id="0"/>
    </w:p>
    <w:p w14:paraId="2C165024" w14:textId="5098B22A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lastRenderedPageBreak/>
        <w:t>cold</w:t>
      </w:r>
    </w:p>
    <w:p w14:paraId="0CF7D159" w14:textId="7970AE2D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hot</w:t>
      </w:r>
    </w:p>
    <w:p w14:paraId="72D6E26A" w14:textId="375C9491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rrogant</w:t>
      </w:r>
    </w:p>
    <w:p w14:paraId="7146FEC2" w14:textId="1526FC03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confident</w:t>
      </w:r>
    </w:p>
    <w:p w14:paraId="139EC035" w14:textId="25D9A50D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frightened</w:t>
      </w:r>
    </w:p>
    <w:p w14:paraId="299DBB51" w14:textId="004A7596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frustrated</w:t>
      </w:r>
    </w:p>
    <w:p w14:paraId="438DA3F4" w14:textId="043FF218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guilty</w:t>
      </w:r>
    </w:p>
    <w:p w14:paraId="243737C5" w14:textId="10BED3A2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horrified</w:t>
      </w:r>
    </w:p>
    <w:p w14:paraId="03C9A933" w14:textId="161ED89D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innocent</w:t>
      </w:r>
    </w:p>
    <w:p w14:paraId="3868B3EF" w14:textId="184714B2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joyful</w:t>
      </w:r>
    </w:p>
    <w:p w14:paraId="79F19EF7" w14:textId="7C61E06B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optimistic</w:t>
      </w:r>
    </w:p>
    <w:p w14:paraId="51EB507F" w14:textId="70AA17B8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negative</w:t>
      </w:r>
    </w:p>
    <w:p w14:paraId="485CEF3F" w14:textId="0A82A234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hocked</w:t>
      </w:r>
    </w:p>
    <w:p w14:paraId="509565B4" w14:textId="4ACB274D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suspicious</w:t>
      </w:r>
    </w:p>
    <w:p w14:paraId="6EAF916F" w14:textId="104D91FF" w:rsidR="00A64DED" w:rsidRPr="005102F4" w:rsidRDefault="00A64DED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thoughtful</w:t>
      </w:r>
    </w:p>
    <w:p w14:paraId="0AE69EE9" w14:textId="39277F08" w:rsidR="00A64DED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cheerful</w:t>
      </w:r>
    </w:p>
    <w:p w14:paraId="3B413A3C" w14:textId="228403BC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glad</w:t>
      </w:r>
    </w:p>
    <w:p w14:paraId="3D8FF786" w14:textId="696F6F5F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blue</w:t>
      </w:r>
    </w:p>
    <w:p w14:paraId="73108320" w14:textId="22EC55E8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upset</w:t>
      </w:r>
    </w:p>
    <w:p w14:paraId="5FA87B26" w14:textId="226E916C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terrible</w:t>
      </w:r>
    </w:p>
    <w:p w14:paraId="06CDA585" w14:textId="5872ED21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anxious</w:t>
      </w:r>
    </w:p>
    <w:p w14:paraId="4BFFDEC2" w14:textId="15A24206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injured</w:t>
      </w:r>
    </w:p>
    <w:p w14:paraId="0CCB8DE4" w14:textId="50FA9DA0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impressed</w:t>
      </w:r>
    </w:p>
    <w:p w14:paraId="397DF17F" w14:textId="692EF6B0" w:rsidR="00A328D9" w:rsidRPr="005102F4" w:rsidRDefault="00A328D9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tired</w:t>
      </w:r>
    </w:p>
    <w:p w14:paraId="49BA9B99" w14:textId="1137C25D" w:rsidR="00A328D9" w:rsidRPr="005102F4" w:rsidRDefault="009E3B25" w:rsidP="00A64DED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5102F4">
        <w:rPr>
          <w:rFonts w:ascii="Arial" w:hAnsi="Arial" w:cs="Arial"/>
          <w:sz w:val="24"/>
          <w:szCs w:val="24"/>
        </w:rPr>
        <w:t>fatigued</w:t>
      </w:r>
    </w:p>
    <w:p w14:paraId="1CCC67E2" w14:textId="63ECF140" w:rsidR="00161526" w:rsidRDefault="00161526">
      <w:pPr>
        <w:rPr>
          <w:lang w:val="en-US"/>
        </w:rPr>
        <w:sectPr w:rsidR="00161526" w:rsidSect="00161526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14:paraId="786C0EE6" w14:textId="7E8B099F" w:rsidR="005C66CA" w:rsidRDefault="005C66CA">
      <w:pPr>
        <w:rPr>
          <w:lang w:val="en-US"/>
        </w:rPr>
      </w:pPr>
    </w:p>
    <w:p w14:paraId="5531CE58" w14:textId="77777777" w:rsidR="005102F4" w:rsidRDefault="005102F4">
      <w:pPr>
        <w:rPr>
          <w:lang w:val="en-US"/>
        </w:rPr>
      </w:pPr>
    </w:p>
    <w:p w14:paraId="2DAEC849" w14:textId="77777777" w:rsidR="005102F4" w:rsidRDefault="005102F4">
      <w:pPr>
        <w:rPr>
          <w:lang w:val="en-US"/>
        </w:rPr>
      </w:pPr>
    </w:p>
    <w:p w14:paraId="1711ADF7" w14:textId="77777777" w:rsidR="005102F4" w:rsidRDefault="005102F4">
      <w:pPr>
        <w:rPr>
          <w:lang w:val="en-US"/>
        </w:rPr>
      </w:pPr>
    </w:p>
    <w:p w14:paraId="36FD057C" w14:textId="25465AAF" w:rsidR="00161526" w:rsidRPr="00B6523E" w:rsidRDefault="00161526" w:rsidP="005102F4">
      <w:pPr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B6523E">
        <w:rPr>
          <w:rFonts w:ascii="Arial" w:hAnsi="Arial" w:cs="Arial"/>
          <w:b/>
          <w:sz w:val="24"/>
          <w:szCs w:val="24"/>
          <w:lang w:val="en-US"/>
        </w:rPr>
        <w:lastRenderedPageBreak/>
        <w:t>WHACK A-VERB</w:t>
      </w:r>
    </w:p>
    <w:p w14:paraId="7813C624" w14:textId="52A46AC8" w:rsidR="0016152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  <w:lang w:val="en-US"/>
        </w:rPr>
        <w:t xml:space="preserve">buy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>bought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lang w:val="en-US"/>
        </w:rPr>
        <w:t>buyed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lang w:val="en-US"/>
        </w:rPr>
        <w:t>buyd</w:t>
      </w:r>
      <w:proofErr w:type="spellEnd"/>
    </w:p>
    <w:p w14:paraId="3ABFE69C" w14:textId="2F44C88B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write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wrote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writ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wroted</w:t>
      </w:r>
    </w:p>
    <w:p w14:paraId="1D3DF632" w14:textId="12461941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draw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drew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draw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drewed</w:t>
      </w:r>
    </w:p>
    <w:p w14:paraId="08E8B960" w14:textId="3DD1329B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speak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spoke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speak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spoked</w:t>
      </w:r>
    </w:p>
    <w:p w14:paraId="4C1F2E52" w14:textId="1D585212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  <w:lang w:val="en-US"/>
        </w:rPr>
        <w:t xml:space="preserve">paint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>painte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painting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paint</w:t>
      </w:r>
    </w:p>
    <w:p w14:paraId="5AA13172" w14:textId="28CDD70B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  <w:lang w:val="en-US"/>
        </w:rPr>
        <w:t xml:space="preserve">believe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>believe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proofErr w:type="spellStart"/>
      <w:r w:rsidRPr="005102F4">
        <w:rPr>
          <w:rFonts w:ascii="Arial" w:hAnsi="Arial" w:cs="Arial"/>
          <w:color w:val="000000"/>
          <w:sz w:val="24"/>
          <w:szCs w:val="24"/>
          <w:lang w:val="en-US"/>
        </w:rPr>
        <w:t>believet</w:t>
      </w:r>
      <w:proofErr w:type="spellEnd"/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/</w:t>
      </w:r>
      <w:r w:rsidR="005102F4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  <w:lang w:val="en-US"/>
        </w:rPr>
        <w:t>believing</w:t>
      </w:r>
    </w:p>
    <w:p w14:paraId="5ACC4C40" w14:textId="00BDB441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wear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worn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wear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wearn</w:t>
      </w:r>
    </w:p>
    <w:p w14:paraId="5748E369" w14:textId="35F6237A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see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saw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saw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seen</w:t>
      </w:r>
    </w:p>
    <w:p w14:paraId="0D267726" w14:textId="47855BAB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drive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drove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driv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driven</w:t>
      </w:r>
    </w:p>
    <w:p w14:paraId="5F630DAD" w14:textId="2FC88E3F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sleep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slept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sleep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slep</w:t>
      </w:r>
    </w:p>
    <w:p w14:paraId="55FE1E12" w14:textId="46B96631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talk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talke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talken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talking</w:t>
      </w:r>
    </w:p>
    <w:p w14:paraId="43160CF9" w14:textId="74DF2E62" w:rsidR="00B643D6" w:rsidRPr="005102F4" w:rsidRDefault="00B643D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drink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drank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drunk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 w:rsidR="005102F4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drinked</w:t>
      </w:r>
    </w:p>
    <w:p w14:paraId="7277ADE8" w14:textId="678B426E" w:rsidR="00B643D6" w:rsidRPr="005102F4" w:rsidRDefault="005102F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walk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walke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walken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walking</w:t>
      </w:r>
    </w:p>
    <w:p w14:paraId="388015AD" w14:textId="2C1FFF03" w:rsidR="005102F4" w:rsidRPr="005102F4" w:rsidRDefault="005102F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tell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told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tell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telling</w:t>
      </w:r>
    </w:p>
    <w:p w14:paraId="2C0027A4" w14:textId="6D72F1D9" w:rsidR="005102F4" w:rsidRPr="005102F4" w:rsidRDefault="005102F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5102F4">
        <w:rPr>
          <w:rFonts w:ascii="Arial" w:hAnsi="Arial" w:cs="Arial"/>
          <w:color w:val="000000"/>
          <w:sz w:val="24"/>
          <w:szCs w:val="24"/>
        </w:rPr>
        <w:t xml:space="preserve">eat: </w:t>
      </w:r>
      <w:r w:rsidRPr="005102F4">
        <w:rPr>
          <w:rFonts w:ascii="Arial" w:hAnsi="Arial" w:cs="Arial"/>
          <w:color w:val="000000"/>
          <w:sz w:val="24"/>
          <w:szCs w:val="24"/>
          <w:shd w:val="clear" w:color="auto" w:fill="FFFF00"/>
        </w:rPr>
        <w:t>ate</w:t>
      </w:r>
      <w:r w:rsidR="00C414E1">
        <w:rPr>
          <w:rFonts w:ascii="Arial" w:hAnsi="Arial" w:cs="Arial"/>
          <w:color w:val="000000"/>
          <w:sz w:val="24"/>
          <w:szCs w:val="24"/>
          <w:shd w:val="clear" w:color="auto" w:fill="FFFF00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eated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/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5102F4">
        <w:rPr>
          <w:rFonts w:ascii="Arial" w:hAnsi="Arial" w:cs="Arial"/>
          <w:color w:val="000000"/>
          <w:sz w:val="24"/>
          <w:szCs w:val="24"/>
        </w:rPr>
        <w:t>eaten</w:t>
      </w:r>
    </w:p>
    <w:p w14:paraId="1439B54C" w14:textId="6DB4F509" w:rsidR="005102F4" w:rsidRPr="005102F4" w:rsidRDefault="005102F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</w:rPr>
        <w:t xml:space="preserve">beat: </w:t>
      </w:r>
      <w:r w:rsidRPr="005102F4">
        <w:rPr>
          <w:rFonts w:ascii="Arial" w:hAnsi="Arial" w:cs="Arial"/>
          <w:color w:val="000000"/>
          <w:sz w:val="24"/>
          <w:szCs w:val="24"/>
          <w:highlight w:val="yellow"/>
        </w:rPr>
        <w:t>beat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/ beaten / beated</w:t>
      </w:r>
    </w:p>
    <w:p w14:paraId="20E5CEB7" w14:textId="522946FD" w:rsidR="005102F4" w:rsidRPr="005102F4" w:rsidRDefault="005102F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</w:rPr>
        <w:t xml:space="preserve">bite: </w:t>
      </w:r>
      <w:r w:rsidRPr="008E1F33">
        <w:rPr>
          <w:rFonts w:ascii="Arial" w:hAnsi="Arial" w:cs="Arial"/>
          <w:color w:val="000000"/>
          <w:sz w:val="24"/>
          <w:szCs w:val="24"/>
          <w:highlight w:val="yellow"/>
        </w:rPr>
        <w:t>bit</w:t>
      </w:r>
      <w:r w:rsidR="00C414E1"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z w:val="24"/>
          <w:szCs w:val="24"/>
        </w:rPr>
        <w:t>/ bitten / bited</w:t>
      </w:r>
    </w:p>
    <w:p w14:paraId="40748463" w14:textId="14954755" w:rsidR="005102F4" w:rsidRDefault="004026C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answer: </w:t>
      </w:r>
      <w:r w:rsidRPr="004026C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answered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answore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answer</w:t>
      </w:r>
    </w:p>
    <w:p w14:paraId="1F82868A" w14:textId="122A7D23" w:rsidR="004026CE" w:rsidRDefault="004026C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ask: </w:t>
      </w:r>
      <w:r w:rsidRPr="004026C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asked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>/ ask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>/ asking</w:t>
      </w:r>
    </w:p>
    <w:p w14:paraId="734E6426" w14:textId="030F6EC0" w:rsidR="004026CE" w:rsidRDefault="004026C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begin: </w:t>
      </w:r>
      <w:r w:rsidRPr="004026C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began</w:t>
      </w:r>
      <w:r w:rsidR="00C414E1"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/ begun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begined</w:t>
      </w:r>
      <w:proofErr w:type="spellEnd"/>
    </w:p>
    <w:p w14:paraId="05FB7B94" w14:textId="7F8F48CF" w:rsidR="004026CE" w:rsidRDefault="00C414E1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brush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brush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brush / brushing</w:t>
      </w:r>
    </w:p>
    <w:p w14:paraId="4F935D11" w14:textId="6DAD5F87" w:rsidR="00C414E1" w:rsidRDefault="00C414E1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all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all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all / calling</w:t>
      </w:r>
    </w:p>
    <w:p w14:paraId="2F36B182" w14:textId="1F7F8885" w:rsidR="00C414E1" w:rsidRDefault="00C414E1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hange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hang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hange / changing</w:t>
      </w:r>
    </w:p>
    <w:p w14:paraId="7AA52390" w14:textId="3F889636" w:rsidR="00C414E1" w:rsidRDefault="00C414E1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hoose: </w:t>
      </w:r>
      <w:r w:rsidRPr="00C414E1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hose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hosen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choosed</w:t>
      </w:r>
      <w:proofErr w:type="spellEnd"/>
    </w:p>
    <w:p w14:paraId="75F77BD1" w14:textId="118EF170" w:rsidR="00C414E1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om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ame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om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comed</w:t>
      </w:r>
      <w:proofErr w:type="spellEnd"/>
    </w:p>
    <w:p w14:paraId="33D119F3" w14:textId="59266109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cut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cu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cutted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cutting</w:t>
      </w:r>
    </w:p>
    <w:p w14:paraId="7B5F12F5" w14:textId="09D8AFC9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drink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drank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drunk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drinked</w:t>
      </w:r>
      <w:proofErr w:type="spellEnd"/>
    </w:p>
    <w:p w14:paraId="58DC73BB" w14:textId="1110E570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finish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finish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finish / finishing</w:t>
      </w:r>
    </w:p>
    <w:p w14:paraId="503EBFE5" w14:textId="0AF87716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at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at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ate / hating</w:t>
      </w:r>
    </w:p>
    <w:p w14:paraId="78FD4AB9" w14:textId="35D6D144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elp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elp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elp / helping</w:t>
      </w:r>
    </w:p>
    <w:p w14:paraId="0D26DE25" w14:textId="24777025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do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di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don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doed</w:t>
      </w:r>
      <w:proofErr w:type="spellEnd"/>
    </w:p>
    <w:p w14:paraId="15160360" w14:textId="3B7859F8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fall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fell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fallen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falled</w:t>
      </w:r>
      <w:proofErr w:type="spellEnd"/>
    </w:p>
    <w:p w14:paraId="13205929" w14:textId="3A013FEE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go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wen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gon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goed</w:t>
      </w:r>
      <w:proofErr w:type="spellEnd"/>
    </w:p>
    <w:p w14:paraId="5CFE6A5F" w14:textId="357DD09C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av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a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haved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aving</w:t>
      </w:r>
    </w:p>
    <w:p w14:paraId="36B8C9FD" w14:textId="345F8B8F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jump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jump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jump / jumping</w:t>
      </w:r>
    </w:p>
    <w:p w14:paraId="5079BA47" w14:textId="6DDE500C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kiss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kiss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kiss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kised</w:t>
      </w:r>
      <w:proofErr w:type="spellEnd"/>
    </w:p>
    <w:p w14:paraId="04B1D9CB" w14:textId="71B27A71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ike: </w:t>
      </w:r>
      <w:r w:rsidRPr="00B6523E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ik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ike / liken</w:t>
      </w:r>
    </w:p>
    <w:p w14:paraId="67103E8E" w14:textId="53C72D05" w:rsidR="00B6523E" w:rsidRDefault="00B6523E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make: </w:t>
      </w:r>
      <w:r w:rsidRPr="006577C0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made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</w:t>
      </w:r>
      <w:r w:rsidR="006577C0">
        <w:rPr>
          <w:rFonts w:ascii="Arial" w:hAnsi="Arial" w:cs="Arial"/>
          <w:color w:val="000000"/>
          <w:sz w:val="24"/>
          <w:szCs w:val="24"/>
          <w:lang w:val="en-US"/>
        </w:rPr>
        <w:t xml:space="preserve">/ </w:t>
      </w:r>
      <w:proofErr w:type="spellStart"/>
      <w:r w:rsidR="006577C0">
        <w:rPr>
          <w:rFonts w:ascii="Arial" w:hAnsi="Arial" w:cs="Arial"/>
          <w:color w:val="000000"/>
          <w:sz w:val="24"/>
          <w:szCs w:val="24"/>
          <w:lang w:val="en-US"/>
        </w:rPr>
        <w:t>maked</w:t>
      </w:r>
      <w:proofErr w:type="spellEnd"/>
      <w:r w:rsidR="006577C0">
        <w:rPr>
          <w:rFonts w:ascii="Arial" w:hAnsi="Arial" w:cs="Arial"/>
          <w:color w:val="000000"/>
          <w:sz w:val="24"/>
          <w:szCs w:val="24"/>
          <w:lang w:val="en-US"/>
        </w:rPr>
        <w:t xml:space="preserve"> / making</w:t>
      </w:r>
    </w:p>
    <w:p w14:paraId="1B170444" w14:textId="0320EAF2" w:rsidR="006577C0" w:rsidRDefault="00B87856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pull: </w:t>
      </w:r>
      <w:r w:rsidRPr="00B87856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pull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pull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pullen</w:t>
      </w:r>
      <w:proofErr w:type="spellEnd"/>
    </w:p>
    <w:p w14:paraId="20E1EEFA" w14:textId="61458FEA" w:rsidR="00B87856" w:rsidRDefault="00DB47C3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augh: </w:t>
      </w:r>
      <w:r w:rsidRPr="00DB47C3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augh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augh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laughen</w:t>
      </w:r>
      <w:proofErr w:type="spellEnd"/>
    </w:p>
    <w:p w14:paraId="28326D1B" w14:textId="7926E29E" w:rsidR="00DB47C3" w:rsidRDefault="00DB47C3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ove: </w:t>
      </w:r>
      <w:r w:rsidRPr="00DB47C3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ov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ov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loven</w:t>
      </w:r>
      <w:proofErr w:type="spellEnd"/>
    </w:p>
    <w:p w14:paraId="63D0BCBC" w14:textId="0B919423" w:rsidR="00DB47C3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dance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danc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dance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dancen</w:t>
      </w:r>
      <w:proofErr w:type="spellEnd"/>
    </w:p>
    <w:p w14:paraId="6AECC121" w14:textId="08CFBD35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lastRenderedPageBreak/>
        <w:t xml:space="preserve">spend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pen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pend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spended</w:t>
      </w:r>
      <w:proofErr w:type="spellEnd"/>
    </w:p>
    <w:p w14:paraId="249A4CD5" w14:textId="487097CF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think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thought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think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thinked</w:t>
      </w:r>
      <w:proofErr w:type="spellEnd"/>
    </w:p>
    <w:p w14:paraId="227CAFDA" w14:textId="7701C933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read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rea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readed</w:t>
      </w:r>
      <w:proofErr w:type="spellEnd"/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readen</w:t>
      </w:r>
      <w:proofErr w:type="spellEnd"/>
    </w:p>
    <w:p w14:paraId="1A90AD7B" w14:textId="07ACFCC7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stay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tay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tay / staying</w:t>
      </w:r>
    </w:p>
    <w:p w14:paraId="126A0389" w14:textId="06C346E0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live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liv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live / liven</w:t>
      </w:r>
    </w:p>
    <w:p w14:paraId="0C82A657" w14:textId="25448852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sing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ang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ung / song</w:t>
      </w:r>
    </w:p>
    <w:p w14:paraId="512E7D04" w14:textId="0D85658F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hide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hi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hidden / hided</w:t>
      </w:r>
    </w:p>
    <w:p w14:paraId="5195DFD6" w14:textId="60754A9C" w:rsidR="007213D4" w:rsidRDefault="007213D4" w:rsidP="005102F4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stop: </w:t>
      </w:r>
      <w:r w:rsidRPr="007213D4">
        <w:rPr>
          <w:rFonts w:ascii="Arial" w:hAnsi="Arial" w:cs="Arial"/>
          <w:color w:val="000000"/>
          <w:sz w:val="24"/>
          <w:szCs w:val="24"/>
          <w:highlight w:val="yellow"/>
          <w:lang w:val="en-US"/>
        </w:rPr>
        <w:t>stopped</w:t>
      </w:r>
      <w:r>
        <w:rPr>
          <w:rFonts w:ascii="Arial" w:hAnsi="Arial" w:cs="Arial"/>
          <w:color w:val="000000"/>
          <w:sz w:val="24"/>
          <w:szCs w:val="24"/>
          <w:lang w:val="en-US"/>
        </w:rPr>
        <w:t xml:space="preserve"> / stop / </w:t>
      </w:r>
      <w:proofErr w:type="spellStart"/>
      <w:r>
        <w:rPr>
          <w:rFonts w:ascii="Arial" w:hAnsi="Arial" w:cs="Arial"/>
          <w:color w:val="000000"/>
          <w:sz w:val="24"/>
          <w:szCs w:val="24"/>
          <w:lang w:val="en-US"/>
        </w:rPr>
        <w:t>stoped</w:t>
      </w:r>
      <w:proofErr w:type="spellEnd"/>
    </w:p>
    <w:p w14:paraId="1EF95095" w14:textId="7D2F3D66" w:rsidR="007213D4" w:rsidRDefault="007213D4" w:rsidP="007213D4">
      <w:pPr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8535F4E" w14:textId="1E03F0C4" w:rsidR="007213D4" w:rsidRDefault="00982250" w:rsidP="00982250">
      <w:pPr>
        <w:jc w:val="center"/>
        <w:rPr>
          <w:rFonts w:ascii="Arial" w:hAnsi="Arial" w:cs="Arial"/>
          <w:b/>
          <w:color w:val="000000"/>
          <w:sz w:val="24"/>
          <w:szCs w:val="24"/>
          <w:lang w:val="en-US"/>
        </w:rPr>
      </w:pPr>
      <w:r w:rsidRPr="00982250">
        <w:rPr>
          <w:rFonts w:ascii="Arial" w:hAnsi="Arial" w:cs="Arial"/>
          <w:b/>
          <w:color w:val="000000"/>
          <w:sz w:val="24"/>
          <w:szCs w:val="24"/>
          <w:lang w:val="en-US"/>
        </w:rPr>
        <w:t>MY BODY</w:t>
      </w:r>
    </w:p>
    <w:p w14:paraId="77752D31" w14:textId="0DFF5C21" w:rsidR="00982250" w:rsidRDefault="0098225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 w:rsidRPr="00982250">
        <w:rPr>
          <w:rFonts w:ascii="Arial" w:hAnsi="Arial" w:cs="Arial"/>
          <w:color w:val="000000"/>
          <w:sz w:val="24"/>
          <w:szCs w:val="24"/>
          <w:lang w:val="en-US"/>
        </w:rPr>
        <w:t>My stomach hurts!</w:t>
      </w:r>
    </w:p>
    <w:p w14:paraId="187E1D3B" w14:textId="16E42512" w:rsidR="00982250" w:rsidRDefault="0098225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wrist.</w:t>
      </w:r>
    </w:p>
    <w:p w14:paraId="496EF117" w14:textId="13803578" w:rsidR="00982250" w:rsidRDefault="0098225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headache.</w:t>
      </w:r>
    </w:p>
    <w:p w14:paraId="388FF5FD" w14:textId="67C3AD71" w:rsidR="00982250" w:rsidRDefault="0098225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toothache.</w:t>
      </w:r>
    </w:p>
    <w:p w14:paraId="58E1A735" w14:textId="578912D9" w:rsidR="00982250" w:rsidRDefault="0098225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runny nose.</w:t>
      </w:r>
    </w:p>
    <w:p w14:paraId="40A50119" w14:textId="4495CD8B" w:rsidR="00982250" w:rsidRDefault="001D3CE5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 xml:space="preserve">I broke my </w:t>
      </w:r>
      <w:r w:rsidR="00DE68D0">
        <w:rPr>
          <w:rFonts w:ascii="Arial" w:hAnsi="Arial" w:cs="Arial"/>
          <w:color w:val="000000"/>
          <w:sz w:val="24"/>
          <w:szCs w:val="24"/>
          <w:lang w:val="en-US"/>
        </w:rPr>
        <w:t xml:space="preserve">right </w:t>
      </w:r>
      <w:r>
        <w:rPr>
          <w:rFonts w:ascii="Arial" w:hAnsi="Arial" w:cs="Arial"/>
          <w:color w:val="000000"/>
          <w:sz w:val="24"/>
          <w:szCs w:val="24"/>
          <w:lang w:val="en-US"/>
        </w:rPr>
        <w:t>ankle.</w:t>
      </w:r>
    </w:p>
    <w:p w14:paraId="41FB2503" w14:textId="721056AC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left ankle.</w:t>
      </w:r>
    </w:p>
    <w:p w14:paraId="33169431" w14:textId="585F9D71" w:rsidR="001D3CE5" w:rsidRDefault="001D3CE5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a finger.</w:t>
      </w:r>
    </w:p>
    <w:p w14:paraId="6727CF1E" w14:textId="3A662E4D" w:rsidR="001D3CE5" w:rsidRDefault="001D3CE5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toe hurts.</w:t>
      </w:r>
    </w:p>
    <w:p w14:paraId="7D0B2054" w14:textId="77F26C82" w:rsidR="001D3CE5" w:rsidRDefault="001D3CE5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eye hurts!</w:t>
      </w:r>
    </w:p>
    <w:p w14:paraId="01728E3E" w14:textId="0463FB85" w:rsidR="001D3CE5" w:rsidRDefault="001D3CE5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eye hurts!</w:t>
      </w:r>
    </w:p>
    <w:p w14:paraId="0AB4D8F7" w14:textId="675A5BAA" w:rsidR="001D3CE5" w:rsidRDefault="00AC4BAE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have a stomachache!</w:t>
      </w:r>
    </w:p>
    <w:p w14:paraId="107B69F1" w14:textId="7D5788EF" w:rsidR="00AC4BAE" w:rsidRDefault="00AC4BAE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elbow hurts!</w:t>
      </w:r>
    </w:p>
    <w:p w14:paraId="222D46AB" w14:textId="6E2D933F" w:rsidR="00AC4BAE" w:rsidRDefault="00AC4BAE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elbow hurts!</w:t>
      </w:r>
    </w:p>
    <w:p w14:paraId="6576C38F" w14:textId="5D6302F8" w:rsidR="00AC4BAE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shoulder hurts!</w:t>
      </w:r>
    </w:p>
    <w:p w14:paraId="3A75BFBB" w14:textId="12E83051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shoulder hurts!</w:t>
      </w:r>
    </w:p>
    <w:p w14:paraId="70924028" w14:textId="703F1314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hip.</w:t>
      </w:r>
    </w:p>
    <w:p w14:paraId="3ECBD5D6" w14:textId="404ACB74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neck hurts.</w:t>
      </w:r>
    </w:p>
    <w:p w14:paraId="106BEE52" w14:textId="0321F863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chest hurts!</w:t>
      </w:r>
    </w:p>
    <w:p w14:paraId="4942A69C" w14:textId="68A10FC0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right leg!</w:t>
      </w:r>
    </w:p>
    <w:p w14:paraId="05E61B5C" w14:textId="70C670B8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broke my left leg!</w:t>
      </w:r>
    </w:p>
    <w:p w14:paraId="07DF3AE2" w14:textId="50813621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right knee hurts!</w:t>
      </w:r>
    </w:p>
    <w:p w14:paraId="0BDE82AA" w14:textId="4D02FF0D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My left knee hurts!</w:t>
      </w:r>
    </w:p>
    <w:p w14:paraId="06FF7CAE" w14:textId="59F9665A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injured my right ear.</w:t>
      </w:r>
    </w:p>
    <w:p w14:paraId="4FD864FC" w14:textId="70AE66F9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injured my left ear.</w:t>
      </w:r>
    </w:p>
    <w:p w14:paraId="6DB140D6" w14:textId="586AEEC4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chin.</w:t>
      </w:r>
    </w:p>
    <w:p w14:paraId="1956AD2C" w14:textId="1535518B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right knee.</w:t>
      </w:r>
    </w:p>
    <w:p w14:paraId="3985F845" w14:textId="71951C84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left knee.</w:t>
      </w:r>
    </w:p>
    <w:p w14:paraId="0073E254" w14:textId="75A9221C" w:rsidR="00DE68D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right elbow.</w:t>
      </w:r>
    </w:p>
    <w:p w14:paraId="748E9463" w14:textId="754EE9C1" w:rsidR="00DE68D0" w:rsidRPr="00982250" w:rsidRDefault="00DE68D0" w:rsidP="00982250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4"/>
          <w:szCs w:val="24"/>
          <w:lang w:val="en-US"/>
        </w:rPr>
      </w:pPr>
      <w:r>
        <w:rPr>
          <w:rFonts w:ascii="Arial" w:hAnsi="Arial" w:cs="Arial"/>
          <w:color w:val="000000"/>
          <w:sz w:val="24"/>
          <w:szCs w:val="24"/>
          <w:lang w:val="en-US"/>
        </w:rPr>
        <w:t>I scratched my left elbow.</w:t>
      </w:r>
    </w:p>
    <w:p w14:paraId="256E2CCB" w14:textId="639561EE" w:rsidR="005C66CA" w:rsidRPr="004428CD" w:rsidRDefault="005C66CA">
      <w:pPr>
        <w:rPr>
          <w:lang w:val="en-US"/>
        </w:rPr>
      </w:pPr>
    </w:p>
    <w:sectPr w:rsidR="005C66CA" w:rsidRPr="004428CD" w:rsidSect="00161526">
      <w:type w:val="continuous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9C3DA1"/>
    <w:multiLevelType w:val="hybridMultilevel"/>
    <w:tmpl w:val="B9A0A9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A712EE"/>
    <w:multiLevelType w:val="hybridMultilevel"/>
    <w:tmpl w:val="E632BA8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CD68A7"/>
    <w:multiLevelType w:val="hybridMultilevel"/>
    <w:tmpl w:val="464C3A1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17B3FB8"/>
    <w:multiLevelType w:val="hybridMultilevel"/>
    <w:tmpl w:val="2446FB88"/>
    <w:lvl w:ilvl="0" w:tplc="1CD68C5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1A3E23"/>
    <w:multiLevelType w:val="hybridMultilevel"/>
    <w:tmpl w:val="054CB62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rAwtbAwNDIwMDRU0lEKTi0uzszPAykwrgUAgxYCDCwAAAA="/>
  </w:docVars>
  <w:rsids>
    <w:rsidRoot w:val="00396A44"/>
    <w:rsid w:val="00161526"/>
    <w:rsid w:val="001D3CE5"/>
    <w:rsid w:val="00221066"/>
    <w:rsid w:val="00396A44"/>
    <w:rsid w:val="004026CE"/>
    <w:rsid w:val="004428CD"/>
    <w:rsid w:val="004A6821"/>
    <w:rsid w:val="005102F4"/>
    <w:rsid w:val="00533D43"/>
    <w:rsid w:val="005C66CA"/>
    <w:rsid w:val="006577C0"/>
    <w:rsid w:val="007213D4"/>
    <w:rsid w:val="008E1F33"/>
    <w:rsid w:val="00982250"/>
    <w:rsid w:val="009E3B25"/>
    <w:rsid w:val="00A328D9"/>
    <w:rsid w:val="00A64DED"/>
    <w:rsid w:val="00AC4BAE"/>
    <w:rsid w:val="00B41D3E"/>
    <w:rsid w:val="00B643D6"/>
    <w:rsid w:val="00B6523E"/>
    <w:rsid w:val="00B87856"/>
    <w:rsid w:val="00C414E1"/>
    <w:rsid w:val="00C544E2"/>
    <w:rsid w:val="00D73E5B"/>
    <w:rsid w:val="00DB47C3"/>
    <w:rsid w:val="00DE68D0"/>
    <w:rsid w:val="00F50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CEAC4"/>
  <w15:chartTrackingRefBased/>
  <w15:docId w15:val="{4659303C-E425-43A2-B394-56F963A03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428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2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</Pages>
  <Words>422</Words>
  <Characters>2326</Characters>
  <Application>Microsoft Macintosh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-user</dc:creator>
  <cp:keywords/>
  <dc:description/>
  <cp:lastModifiedBy>Usuario de Microsoft Office</cp:lastModifiedBy>
  <cp:revision>16</cp:revision>
  <dcterms:created xsi:type="dcterms:W3CDTF">2019-05-21T16:47:00Z</dcterms:created>
  <dcterms:modified xsi:type="dcterms:W3CDTF">2020-01-15T21:53:00Z</dcterms:modified>
</cp:coreProperties>
</file>